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21BF2" w14:textId="77777777" w:rsidR="002C0C0E" w:rsidRDefault="002C0C0E">
      <w:pPr>
        <w:rPr>
          <w:rFonts w:ascii="Montserrat" w:eastAsia="Montserrat" w:hAnsi="Montserrat" w:cs="Montserrat"/>
          <w:sz w:val="20"/>
          <w:szCs w:val="20"/>
        </w:rPr>
      </w:pPr>
    </w:p>
    <w:p w14:paraId="5656D048" w14:textId="77777777" w:rsidR="005E6CF6" w:rsidRDefault="005E6CF6">
      <w:pPr>
        <w:rPr>
          <w:rFonts w:ascii="Montserrat" w:eastAsia="Montserrat" w:hAnsi="Montserrat" w:cs="Montserrat"/>
          <w:sz w:val="20"/>
          <w:szCs w:val="20"/>
        </w:rPr>
      </w:pPr>
    </w:p>
    <w:tbl>
      <w:tblPr>
        <w:tblStyle w:val="a"/>
        <w:tblW w:w="138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31"/>
        <w:gridCol w:w="9283"/>
      </w:tblGrid>
      <w:tr w:rsidR="002C0C0E" w14:paraId="16158F3C" w14:textId="77777777" w:rsidTr="008B1CCF">
        <w:tc>
          <w:tcPr>
            <w:tcW w:w="4531" w:type="dxa"/>
          </w:tcPr>
          <w:p w14:paraId="5B812AED" w14:textId="77777777" w:rsidR="00AB38A2" w:rsidRPr="00B07807" w:rsidRDefault="003F18C9">
            <w:pPr>
              <w:rPr>
                <w:rFonts w:ascii="Montserrat" w:eastAsia="Montserrat" w:hAnsi="Montserrat" w:cs="Montserrat"/>
                <w:b/>
              </w:rPr>
            </w:pPr>
            <w:r w:rsidRPr="00B07807">
              <w:rPr>
                <w:rFonts w:ascii="Montserrat" w:eastAsia="Montserrat" w:hAnsi="Montserrat" w:cs="Montserrat"/>
                <w:b/>
              </w:rPr>
              <w:t>Valdkond</w:t>
            </w:r>
          </w:p>
          <w:p w14:paraId="0558BEF6" w14:textId="77777777" w:rsidR="002C0C0E" w:rsidRDefault="002C0C0E">
            <w:pPr>
              <w:rPr>
                <w:rFonts w:ascii="Montserrat" w:eastAsia="Montserrat" w:hAnsi="Montserrat" w:cs="Montserrat"/>
                <w:b/>
              </w:rPr>
            </w:pPr>
          </w:p>
          <w:p w14:paraId="38A29652" w14:textId="77777777" w:rsidR="00B07807" w:rsidRPr="00B07807" w:rsidRDefault="00B07807">
            <w:pPr>
              <w:rPr>
                <w:rFonts w:ascii="Montserrat" w:eastAsia="Montserrat" w:hAnsi="Montserrat" w:cs="Montserrat"/>
                <w:b/>
              </w:rPr>
            </w:pPr>
          </w:p>
        </w:tc>
        <w:tc>
          <w:tcPr>
            <w:tcW w:w="9283" w:type="dxa"/>
          </w:tcPr>
          <w:p w14:paraId="5EA937A0" w14:textId="77777777" w:rsidR="00806867" w:rsidRDefault="00806867">
            <w:pPr>
              <w:rPr>
                <w:rFonts w:ascii="Montserrat" w:eastAsia="Montserrat" w:hAnsi="Montserrat" w:cs="Montserrat"/>
                <w:i/>
                <w:color w:val="000000"/>
              </w:rPr>
            </w:pPr>
          </w:p>
          <w:p w14:paraId="7A2ADBD8" w14:textId="0EF81779" w:rsidR="002F1D2E" w:rsidRPr="00615F5F" w:rsidRDefault="00806867">
            <w:pPr>
              <w:rPr>
                <w:rFonts w:ascii="Montserrat" w:eastAsia="Montserrat" w:hAnsi="Montserrat" w:cs="Montserrat"/>
                <w:b/>
                <w:bCs/>
                <w:iCs/>
                <w:color w:val="000000"/>
              </w:rPr>
            </w:pPr>
            <w:r w:rsidRPr="00615F5F">
              <w:rPr>
                <w:rFonts w:ascii="Montserrat" w:eastAsia="Montserrat" w:hAnsi="Montserrat" w:cs="Montserrat"/>
                <w:b/>
                <w:bCs/>
                <w:iCs/>
                <w:color w:val="000000"/>
              </w:rPr>
              <w:t>Kehaline kasvatus ja tervis</w:t>
            </w:r>
          </w:p>
          <w:p w14:paraId="506D8F0C" w14:textId="62F8B454" w:rsidR="002F1D2E" w:rsidRPr="00B07807" w:rsidRDefault="002F1D2E">
            <w:pPr>
              <w:rPr>
                <w:rFonts w:ascii="Montserrat" w:eastAsia="Montserrat" w:hAnsi="Montserrat" w:cs="Montserrat"/>
                <w:i/>
              </w:rPr>
            </w:pPr>
          </w:p>
        </w:tc>
      </w:tr>
      <w:tr w:rsidR="002C0C0E" w14:paraId="22657AAA" w14:textId="77777777" w:rsidTr="008B1CCF">
        <w:tc>
          <w:tcPr>
            <w:tcW w:w="4531" w:type="dxa"/>
          </w:tcPr>
          <w:p w14:paraId="5424BC66" w14:textId="77777777" w:rsidR="002C0C0E" w:rsidRPr="00B07807" w:rsidRDefault="003F18C9">
            <w:pPr>
              <w:rPr>
                <w:rFonts w:ascii="Montserrat" w:eastAsia="Montserrat" w:hAnsi="Montserrat" w:cs="Montserrat"/>
                <w:b/>
              </w:rPr>
            </w:pPr>
            <w:r w:rsidRPr="00B07807">
              <w:rPr>
                <w:rFonts w:ascii="Montserrat" w:eastAsia="Montserrat" w:hAnsi="Montserrat" w:cs="Montserrat"/>
                <w:b/>
              </w:rPr>
              <w:t>Kursuse nimetus</w:t>
            </w:r>
          </w:p>
          <w:p w14:paraId="205C7976" w14:textId="77777777" w:rsidR="002C0C0E" w:rsidRPr="00B07807" w:rsidRDefault="002C0C0E">
            <w:pPr>
              <w:rPr>
                <w:rFonts w:ascii="Montserrat" w:eastAsia="Montserrat" w:hAnsi="Montserrat" w:cs="Montserrat"/>
                <w:b/>
              </w:rPr>
            </w:pPr>
          </w:p>
          <w:p w14:paraId="16AC66A2" w14:textId="77777777" w:rsidR="00AB38A2" w:rsidRPr="00B07807" w:rsidRDefault="00AB38A2">
            <w:pPr>
              <w:rPr>
                <w:rFonts w:ascii="Montserrat" w:eastAsia="Montserrat" w:hAnsi="Montserrat" w:cs="Montserrat"/>
                <w:b/>
              </w:rPr>
            </w:pPr>
          </w:p>
        </w:tc>
        <w:tc>
          <w:tcPr>
            <w:tcW w:w="9283" w:type="dxa"/>
          </w:tcPr>
          <w:p w14:paraId="565A4ABC" w14:textId="77777777" w:rsidR="00B92E04" w:rsidRPr="00CA6CBE" w:rsidRDefault="00B92E04">
            <w:pPr>
              <w:rPr>
                <w:rFonts w:ascii="Montserrat" w:eastAsia="Montserrat" w:hAnsi="Montserrat" w:cs="Montserrat"/>
                <w:b/>
                <w:i/>
              </w:rPr>
            </w:pPr>
          </w:p>
          <w:p w14:paraId="6EEA0241" w14:textId="23FFC419" w:rsidR="002C0C0E" w:rsidRPr="00CA6CBE" w:rsidRDefault="00615F5F">
            <w:pPr>
              <w:rPr>
                <w:rFonts w:ascii="Montserrat" w:eastAsia="Montserrat" w:hAnsi="Montserrat" w:cs="Montserrat"/>
                <w:b/>
                <w:i/>
              </w:rPr>
            </w:pPr>
            <w:proofErr w:type="spellStart"/>
            <w:r w:rsidRPr="00CA6CBE">
              <w:rPr>
                <w:rFonts w:ascii="Montserrat" w:eastAsia="Montserrat" w:hAnsi="Montserrat" w:cs="Montserrat"/>
                <w:b/>
                <w:i/>
              </w:rPr>
              <w:t>Pilatese</w:t>
            </w:r>
            <w:proofErr w:type="spellEnd"/>
            <w:r w:rsidRPr="00CA6CBE">
              <w:rPr>
                <w:rFonts w:ascii="Montserrat" w:eastAsia="Montserrat" w:hAnsi="Montserrat" w:cs="Montserrat"/>
                <w:b/>
                <w:i/>
              </w:rPr>
              <w:t xml:space="preserve"> algõpetus</w:t>
            </w:r>
          </w:p>
        </w:tc>
      </w:tr>
      <w:tr w:rsidR="002C0C0E" w14:paraId="00262350" w14:textId="77777777" w:rsidTr="008B1CCF">
        <w:tc>
          <w:tcPr>
            <w:tcW w:w="4531" w:type="dxa"/>
          </w:tcPr>
          <w:p w14:paraId="2A1F99C3" w14:textId="77777777" w:rsidR="002C0C0E" w:rsidRPr="00B07807" w:rsidRDefault="003F18C9">
            <w:pPr>
              <w:rPr>
                <w:rFonts w:ascii="Montserrat" w:eastAsia="Montserrat" w:hAnsi="Montserrat" w:cs="Montserrat"/>
                <w:b/>
              </w:rPr>
            </w:pPr>
            <w:r w:rsidRPr="00B07807">
              <w:rPr>
                <w:rFonts w:ascii="Montserrat" w:eastAsia="Montserrat" w:hAnsi="Montserrat" w:cs="Montserrat"/>
                <w:b/>
              </w:rPr>
              <w:t>Klass</w:t>
            </w:r>
          </w:p>
          <w:p w14:paraId="195A84B1" w14:textId="77777777" w:rsidR="002C0C0E" w:rsidRPr="00B07807" w:rsidRDefault="002C0C0E">
            <w:pPr>
              <w:rPr>
                <w:rFonts w:ascii="Montserrat" w:eastAsia="Montserrat" w:hAnsi="Montserrat" w:cs="Montserrat"/>
                <w:b/>
              </w:rPr>
            </w:pPr>
          </w:p>
          <w:p w14:paraId="40A12C47" w14:textId="77777777" w:rsidR="00AB38A2" w:rsidRPr="00B07807" w:rsidRDefault="00AB38A2">
            <w:pPr>
              <w:rPr>
                <w:rFonts w:ascii="Montserrat" w:eastAsia="Montserrat" w:hAnsi="Montserrat" w:cs="Montserrat"/>
                <w:b/>
              </w:rPr>
            </w:pPr>
          </w:p>
        </w:tc>
        <w:tc>
          <w:tcPr>
            <w:tcW w:w="9283" w:type="dxa"/>
          </w:tcPr>
          <w:p w14:paraId="022C7F8E" w14:textId="349CE2FB" w:rsidR="002C0C0E" w:rsidRPr="00615F5F" w:rsidRDefault="00806867">
            <w:pPr>
              <w:rPr>
                <w:rFonts w:ascii="Montserrat" w:eastAsia="Montserrat" w:hAnsi="Montserrat" w:cs="Montserrat"/>
                <w:iCs/>
              </w:rPr>
            </w:pPr>
            <w:r w:rsidRPr="00615F5F">
              <w:rPr>
                <w:rFonts w:ascii="Montserrat" w:eastAsia="Montserrat" w:hAnsi="Montserrat" w:cs="Montserrat"/>
                <w:iCs/>
              </w:rPr>
              <w:t>11</w:t>
            </w:r>
            <w:r w:rsidR="00615F5F" w:rsidRPr="00615F5F">
              <w:rPr>
                <w:rFonts w:ascii="Montserrat" w:eastAsia="Montserrat" w:hAnsi="Montserrat" w:cs="Montserrat"/>
                <w:iCs/>
              </w:rPr>
              <w:t>.–</w:t>
            </w:r>
            <w:r w:rsidRPr="00615F5F">
              <w:rPr>
                <w:rFonts w:ascii="Montserrat" w:eastAsia="Montserrat" w:hAnsi="Montserrat" w:cs="Montserrat"/>
                <w:iCs/>
              </w:rPr>
              <w:t>12</w:t>
            </w:r>
            <w:r w:rsidR="00615F5F" w:rsidRPr="00615F5F">
              <w:rPr>
                <w:rFonts w:ascii="Montserrat" w:eastAsia="Montserrat" w:hAnsi="Montserrat" w:cs="Montserrat"/>
                <w:iCs/>
              </w:rPr>
              <w:t>.</w:t>
            </w:r>
            <w:r w:rsidRPr="00615F5F">
              <w:rPr>
                <w:rFonts w:ascii="Montserrat" w:eastAsia="Montserrat" w:hAnsi="Montserrat" w:cs="Montserrat"/>
                <w:iCs/>
              </w:rPr>
              <w:t xml:space="preserve"> klass</w:t>
            </w:r>
          </w:p>
        </w:tc>
      </w:tr>
      <w:tr w:rsidR="002C0C0E" w14:paraId="65C7A84D" w14:textId="77777777" w:rsidTr="008B1CCF">
        <w:tc>
          <w:tcPr>
            <w:tcW w:w="4531" w:type="dxa"/>
            <w:shd w:val="clear" w:color="auto" w:fill="auto"/>
          </w:tcPr>
          <w:p w14:paraId="5225546F" w14:textId="77777777" w:rsidR="002C0C0E" w:rsidRPr="00B07807" w:rsidRDefault="003F18C9" w:rsidP="00AB38A2">
            <w:pPr>
              <w:rPr>
                <w:rFonts w:ascii="Montserrat" w:eastAsia="Montserrat" w:hAnsi="Montserrat" w:cs="Montserrat"/>
                <w:b/>
              </w:rPr>
            </w:pPr>
            <w:r w:rsidRPr="00B07807">
              <w:rPr>
                <w:rFonts w:ascii="Montserrat" w:eastAsia="Montserrat" w:hAnsi="Montserrat" w:cs="Montserrat"/>
                <w:b/>
              </w:rPr>
              <w:t>Kursuse eesmärk</w:t>
            </w:r>
          </w:p>
        </w:tc>
        <w:tc>
          <w:tcPr>
            <w:tcW w:w="9283" w:type="dxa"/>
          </w:tcPr>
          <w:p w14:paraId="767D7056" w14:textId="77777777" w:rsidR="00CA6CBE" w:rsidRPr="00615F5F" w:rsidRDefault="00806867" w:rsidP="00AB38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ontserrat" w:eastAsia="Montserrat" w:hAnsi="Montserrat" w:cs="Montserrat"/>
                <w:iCs/>
                <w:color w:val="000000"/>
              </w:rPr>
            </w:pPr>
            <w:r w:rsidRPr="00615F5F">
              <w:rPr>
                <w:rFonts w:ascii="Montserrat" w:eastAsia="Montserrat" w:hAnsi="Montserrat" w:cs="Montserrat"/>
                <w:iCs/>
                <w:color w:val="000000"/>
              </w:rPr>
              <w:t xml:space="preserve">Kursus annab baasteadmised </w:t>
            </w:r>
            <w:r w:rsidRPr="00615F5F">
              <w:rPr>
                <w:rFonts w:ascii="Montserrat" w:eastAsia="Montserrat" w:hAnsi="Montserrat" w:cs="Montserrat"/>
                <w:b/>
                <w:iCs/>
                <w:color w:val="000000"/>
              </w:rPr>
              <w:t xml:space="preserve">klassikalise </w:t>
            </w:r>
            <w:proofErr w:type="spellStart"/>
            <w:r w:rsidRPr="00615F5F">
              <w:rPr>
                <w:rFonts w:ascii="Montserrat" w:eastAsia="Montserrat" w:hAnsi="Montserrat" w:cs="Montserrat"/>
                <w:b/>
                <w:iCs/>
                <w:color w:val="000000"/>
              </w:rPr>
              <w:t>pilatese</w:t>
            </w:r>
            <w:proofErr w:type="spellEnd"/>
            <w:r w:rsidRPr="00615F5F">
              <w:rPr>
                <w:rFonts w:ascii="Montserrat" w:eastAsia="Montserrat" w:hAnsi="Montserrat" w:cs="Montserrat"/>
                <w:b/>
                <w:iCs/>
                <w:color w:val="000000"/>
              </w:rPr>
              <w:t xml:space="preserve"> põhimõtetest</w:t>
            </w:r>
            <w:r w:rsidRPr="00615F5F">
              <w:rPr>
                <w:rFonts w:ascii="Montserrat" w:eastAsia="Montserrat" w:hAnsi="Montserrat" w:cs="Montserrat"/>
                <w:iCs/>
                <w:color w:val="000000"/>
              </w:rPr>
              <w:t>, mille läbi õpilane mõistab, õpib tunnetama, austama, väärtustama oma keha ja tervist. Õpilane oskab oma tervise eest hoolitsedes igapäevaelus kuulata oma keha, vaimu ja meeli ning usaldab oma sisetunnet.</w:t>
            </w:r>
          </w:p>
          <w:p w14:paraId="7D2502C7" w14:textId="3065373E" w:rsidR="00AB38A2" w:rsidRPr="00615F5F" w:rsidRDefault="00806867" w:rsidP="00AB38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ontserrat" w:eastAsia="Montserrat" w:hAnsi="Montserrat" w:cs="Montserrat"/>
                <w:iCs/>
                <w:color w:val="000000"/>
              </w:rPr>
            </w:pPr>
            <w:r w:rsidRPr="00615F5F">
              <w:rPr>
                <w:rFonts w:ascii="Montserrat" w:eastAsia="Montserrat" w:hAnsi="Montserrat" w:cs="Montserrat"/>
                <w:iCs/>
                <w:color w:val="000000"/>
              </w:rPr>
              <w:t xml:space="preserve"> </w:t>
            </w:r>
            <w:r w:rsidR="00CA6CBE" w:rsidRPr="00615F5F">
              <w:rPr>
                <w:rFonts w:ascii="Montserrat" w:eastAsia="Montserrat" w:hAnsi="Montserrat" w:cs="Montserrat"/>
                <w:iCs/>
                <w:color w:val="000000"/>
              </w:rPr>
              <w:t>Õpilane</w:t>
            </w:r>
            <w:r w:rsidRPr="00615F5F">
              <w:rPr>
                <w:rFonts w:ascii="Montserrat" w:eastAsia="Montserrat" w:hAnsi="Montserrat" w:cs="Montserrat"/>
                <w:iCs/>
                <w:color w:val="000000"/>
              </w:rPr>
              <w:t xml:space="preserve"> saab kaasa oskuse kontrollida oma rühti, korrigeerida seda teadlikult ning hoolitseda oma ilu eest. </w:t>
            </w:r>
            <w:proofErr w:type="spellStart"/>
            <w:r w:rsidRPr="00615F5F">
              <w:rPr>
                <w:rFonts w:ascii="Montserrat" w:eastAsia="Montserrat" w:hAnsi="Montserrat" w:cs="Montserrat"/>
                <w:iCs/>
                <w:color w:val="000000"/>
              </w:rPr>
              <w:t>Pilatese</w:t>
            </w:r>
            <w:proofErr w:type="spellEnd"/>
            <w:r w:rsidRPr="00615F5F">
              <w:rPr>
                <w:rFonts w:ascii="Montserrat" w:eastAsia="Montserrat" w:hAnsi="Montserrat" w:cs="Montserrat"/>
                <w:iCs/>
                <w:color w:val="000000"/>
              </w:rPr>
              <w:t xml:space="preserve"> harrastamine aitab kontrollida oma emotsioone, luua vaimne ja füüsiline tasakaal oma kehas.</w:t>
            </w:r>
          </w:p>
          <w:p w14:paraId="0FE881C9" w14:textId="77777777" w:rsidR="002C0C0E" w:rsidRPr="00615F5F" w:rsidRDefault="002C0C0E">
            <w:pPr>
              <w:rPr>
                <w:rFonts w:ascii="Montserrat" w:eastAsia="Montserrat" w:hAnsi="Montserrat" w:cs="Montserrat"/>
                <w:iCs/>
              </w:rPr>
            </w:pPr>
          </w:p>
        </w:tc>
      </w:tr>
      <w:tr w:rsidR="002C0C0E" w14:paraId="1D139A90" w14:textId="77777777" w:rsidTr="008B1CCF">
        <w:tc>
          <w:tcPr>
            <w:tcW w:w="4531" w:type="dxa"/>
            <w:shd w:val="clear" w:color="auto" w:fill="auto"/>
          </w:tcPr>
          <w:p w14:paraId="3790793A" w14:textId="77777777" w:rsidR="002C0C0E" w:rsidRPr="00B07807" w:rsidRDefault="003F18C9">
            <w:pPr>
              <w:rPr>
                <w:rFonts w:ascii="Montserrat" w:eastAsia="Montserrat" w:hAnsi="Montserrat" w:cs="Montserrat"/>
                <w:b/>
              </w:rPr>
            </w:pPr>
            <w:r w:rsidRPr="00B07807">
              <w:rPr>
                <w:rFonts w:ascii="Montserrat" w:eastAsia="Montserrat" w:hAnsi="Montserrat" w:cs="Montserrat"/>
                <w:b/>
              </w:rPr>
              <w:t>Kursuse sisu lühikokkuvõte</w:t>
            </w:r>
          </w:p>
          <w:p w14:paraId="3C876516" w14:textId="77777777" w:rsidR="002C0C0E" w:rsidRPr="00B07807" w:rsidRDefault="002C0C0E">
            <w:pPr>
              <w:rPr>
                <w:rFonts w:ascii="Montserrat" w:eastAsia="Montserrat" w:hAnsi="Montserrat" w:cs="Montserrat"/>
                <w:b/>
              </w:rPr>
            </w:pPr>
          </w:p>
        </w:tc>
        <w:tc>
          <w:tcPr>
            <w:tcW w:w="9283" w:type="dxa"/>
          </w:tcPr>
          <w:p w14:paraId="313DCD9E" w14:textId="0924AAD0" w:rsidR="00AB38A2" w:rsidRPr="00615F5F" w:rsidRDefault="002517C8" w:rsidP="00AB38A2">
            <w:pPr>
              <w:rPr>
                <w:rFonts w:ascii="Montserrat" w:eastAsia="Montserrat" w:hAnsi="Montserrat" w:cs="Montserrat"/>
                <w:iCs/>
              </w:rPr>
            </w:pPr>
            <w:proofErr w:type="spellStart"/>
            <w:r w:rsidRPr="00615F5F">
              <w:rPr>
                <w:rFonts w:ascii="Montserrat" w:eastAsia="Montserrat" w:hAnsi="Montserrat" w:cs="Montserrat"/>
                <w:b/>
                <w:iCs/>
              </w:rPr>
              <w:t>Pilatese</w:t>
            </w:r>
            <w:proofErr w:type="spellEnd"/>
            <w:r w:rsidRPr="00615F5F">
              <w:rPr>
                <w:rFonts w:ascii="Montserrat" w:eastAsia="Montserrat" w:hAnsi="Montserrat" w:cs="Montserrat"/>
                <w:b/>
                <w:iCs/>
              </w:rPr>
              <w:t xml:space="preserve"> treening</w:t>
            </w:r>
            <w:r w:rsidRPr="00615F5F">
              <w:rPr>
                <w:rFonts w:ascii="Montserrat" w:eastAsia="Montserrat" w:hAnsi="Montserrat" w:cs="Montserrat"/>
                <w:iCs/>
              </w:rPr>
              <w:t xml:space="preserve"> võimaldab saada lisaks füüsilisele koormusele avaram pilt keha-vaimu-meele-hinge koostööst ja selle praktikast igapäevaelus. Peamised oskused, mida omandatakse:</w:t>
            </w:r>
          </w:p>
          <w:p w14:paraId="0F6E539B" w14:textId="5EB99220" w:rsidR="002517C8" w:rsidRPr="00615F5F" w:rsidRDefault="002517C8" w:rsidP="002517C8">
            <w:pPr>
              <w:pStyle w:val="ListParagraph"/>
              <w:numPr>
                <w:ilvl w:val="0"/>
                <w:numId w:val="1"/>
              </w:numPr>
              <w:rPr>
                <w:rFonts w:ascii="Montserrat" w:eastAsia="Montserrat" w:hAnsi="Montserrat" w:cs="Montserrat"/>
                <w:iCs/>
              </w:rPr>
            </w:pPr>
            <w:r w:rsidRPr="00615F5F">
              <w:rPr>
                <w:rFonts w:ascii="Montserrat" w:eastAsia="Montserrat" w:hAnsi="Montserrat" w:cs="Montserrat"/>
                <w:b/>
                <w:iCs/>
              </w:rPr>
              <w:t>Neutraalne rüht</w:t>
            </w:r>
            <w:r w:rsidRPr="00615F5F">
              <w:rPr>
                <w:rFonts w:ascii="Montserrat" w:eastAsia="Montserrat" w:hAnsi="Montserrat" w:cs="Montserrat"/>
                <w:iCs/>
              </w:rPr>
              <w:t xml:space="preserve"> – õpilane oskab hoida oma kehaasendit ehk rühti igas olukorras.</w:t>
            </w:r>
          </w:p>
          <w:p w14:paraId="1027C80B" w14:textId="30B2F4B6" w:rsidR="002517C8" w:rsidRPr="00615F5F" w:rsidRDefault="002517C8" w:rsidP="002517C8">
            <w:pPr>
              <w:pStyle w:val="ListParagraph"/>
              <w:numPr>
                <w:ilvl w:val="0"/>
                <w:numId w:val="1"/>
              </w:numPr>
              <w:rPr>
                <w:rFonts w:ascii="Montserrat" w:eastAsia="Montserrat" w:hAnsi="Montserrat" w:cs="Montserrat"/>
                <w:iCs/>
              </w:rPr>
            </w:pPr>
            <w:r w:rsidRPr="00615F5F">
              <w:rPr>
                <w:rFonts w:ascii="Montserrat" w:eastAsia="Montserrat" w:hAnsi="Montserrat" w:cs="Montserrat"/>
                <w:b/>
                <w:iCs/>
              </w:rPr>
              <w:t>Hingamine</w:t>
            </w:r>
            <w:r w:rsidRPr="00615F5F">
              <w:rPr>
                <w:rFonts w:ascii="Montserrat" w:eastAsia="Montserrat" w:hAnsi="Montserrat" w:cs="Montserrat"/>
                <w:iCs/>
              </w:rPr>
              <w:t xml:space="preserve"> – oskab kontrollida ning rakendada hingamisharjutusi nii treeningus kui enesekontrollil igapäevaelus.</w:t>
            </w:r>
          </w:p>
          <w:p w14:paraId="5C62C933" w14:textId="3522A61A" w:rsidR="002517C8" w:rsidRPr="00615F5F" w:rsidRDefault="002517C8" w:rsidP="002517C8">
            <w:pPr>
              <w:pStyle w:val="ListParagraph"/>
              <w:numPr>
                <w:ilvl w:val="0"/>
                <w:numId w:val="1"/>
              </w:numPr>
              <w:rPr>
                <w:rFonts w:ascii="Montserrat" w:eastAsia="Montserrat" w:hAnsi="Montserrat" w:cs="Montserrat"/>
                <w:iCs/>
              </w:rPr>
            </w:pPr>
            <w:r w:rsidRPr="00615F5F">
              <w:rPr>
                <w:rFonts w:ascii="Montserrat" w:eastAsia="Montserrat" w:hAnsi="Montserrat" w:cs="Montserrat"/>
                <w:b/>
                <w:iCs/>
              </w:rPr>
              <w:t xml:space="preserve">Kehakontroll </w:t>
            </w:r>
            <w:r w:rsidRPr="00615F5F">
              <w:rPr>
                <w:rFonts w:ascii="Montserrat" w:eastAsia="Montserrat" w:hAnsi="Montserrat" w:cs="Montserrat"/>
                <w:iCs/>
              </w:rPr>
              <w:t>– õpib pingutama lihaseid, koordineerima liigutusi, keskenduma ja lõõgastuma vastavalt harjutuse iseloomule. Õpib stressiolukorras keha hoidma, säästma, pingeid maandama.</w:t>
            </w:r>
          </w:p>
          <w:p w14:paraId="0D4B0C8A" w14:textId="38200E54" w:rsidR="002517C8" w:rsidRPr="00615F5F" w:rsidRDefault="002517C8" w:rsidP="002517C8">
            <w:pPr>
              <w:pStyle w:val="ListParagraph"/>
              <w:numPr>
                <w:ilvl w:val="0"/>
                <w:numId w:val="1"/>
              </w:numPr>
              <w:rPr>
                <w:rFonts w:ascii="Montserrat" w:eastAsia="Montserrat" w:hAnsi="Montserrat" w:cs="Montserrat"/>
                <w:iCs/>
              </w:rPr>
            </w:pPr>
            <w:r w:rsidRPr="00615F5F">
              <w:rPr>
                <w:rFonts w:ascii="Montserrat" w:eastAsia="Montserrat" w:hAnsi="Montserrat" w:cs="Montserrat"/>
                <w:iCs/>
              </w:rPr>
              <w:t xml:space="preserve">On teadlik oma </w:t>
            </w:r>
            <w:r w:rsidR="005E7C6A" w:rsidRPr="00615F5F">
              <w:rPr>
                <w:rFonts w:ascii="Montserrat" w:eastAsia="Montserrat" w:hAnsi="Montserrat" w:cs="Montserrat"/>
                <w:iCs/>
              </w:rPr>
              <w:t>rühist/rühiveast, nõrgast lihasgrupist, mille tervislikku seisu oskab harjutustega parendada.</w:t>
            </w:r>
          </w:p>
          <w:p w14:paraId="40D28DFF" w14:textId="515FE7F9" w:rsidR="005E7C6A" w:rsidRPr="00615F5F" w:rsidRDefault="005E7C6A" w:rsidP="002517C8">
            <w:pPr>
              <w:pStyle w:val="ListParagraph"/>
              <w:numPr>
                <w:ilvl w:val="0"/>
                <w:numId w:val="1"/>
              </w:numPr>
              <w:rPr>
                <w:rFonts w:ascii="Montserrat" w:eastAsia="Montserrat" w:hAnsi="Montserrat" w:cs="Montserrat"/>
                <w:iCs/>
              </w:rPr>
            </w:pPr>
            <w:r w:rsidRPr="00615F5F">
              <w:rPr>
                <w:rFonts w:ascii="Montserrat" w:eastAsia="Montserrat" w:hAnsi="Montserrat" w:cs="Montserrat"/>
                <w:iCs/>
              </w:rPr>
              <w:lastRenderedPageBreak/>
              <w:t>Õpib leidma soovitud lihaseid pingutamise ajal – tunneb peamisi lihasgruppe. Saab teadlikuks süvalihaskonna olulisusest ja selle töösse rakendamisest.</w:t>
            </w:r>
          </w:p>
          <w:p w14:paraId="2B05EAF6" w14:textId="77777777" w:rsidR="002C0C0E" w:rsidRPr="00615F5F" w:rsidRDefault="002C0C0E">
            <w:pPr>
              <w:rPr>
                <w:rFonts w:ascii="Montserrat" w:eastAsia="Montserrat" w:hAnsi="Montserrat" w:cs="Montserrat"/>
                <w:iCs/>
              </w:rPr>
            </w:pPr>
          </w:p>
        </w:tc>
      </w:tr>
      <w:tr w:rsidR="002C0C0E" w14:paraId="6F1AC00C" w14:textId="77777777" w:rsidTr="008B1CCF">
        <w:tc>
          <w:tcPr>
            <w:tcW w:w="4531" w:type="dxa"/>
            <w:shd w:val="clear" w:color="auto" w:fill="auto"/>
          </w:tcPr>
          <w:p w14:paraId="141D4CD3" w14:textId="77777777" w:rsidR="002C0C0E" w:rsidRPr="00B07807" w:rsidRDefault="003F18C9">
            <w:pPr>
              <w:rPr>
                <w:rFonts w:ascii="Montserrat" w:eastAsia="Montserrat" w:hAnsi="Montserrat" w:cs="Montserrat"/>
                <w:b/>
              </w:rPr>
            </w:pPr>
            <w:r w:rsidRPr="00B07807">
              <w:rPr>
                <w:rFonts w:ascii="Montserrat" w:eastAsia="Montserrat" w:hAnsi="Montserrat" w:cs="Montserrat"/>
                <w:b/>
              </w:rPr>
              <w:lastRenderedPageBreak/>
              <w:t>Lõiming teiste õppeainete</w:t>
            </w:r>
            <w:r w:rsidR="00AB38A2" w:rsidRPr="00B07807">
              <w:rPr>
                <w:rFonts w:ascii="Montserrat" w:eastAsia="Montserrat" w:hAnsi="Montserrat" w:cs="Montserrat"/>
                <w:b/>
              </w:rPr>
              <w:t xml:space="preserve"> </w:t>
            </w:r>
            <w:r w:rsidRPr="00B07807">
              <w:rPr>
                <w:rFonts w:ascii="Montserrat" w:eastAsia="Montserrat" w:hAnsi="Montserrat" w:cs="Montserrat"/>
                <w:b/>
              </w:rPr>
              <w:t>ja päriseluga</w:t>
            </w:r>
          </w:p>
          <w:p w14:paraId="4318EB35" w14:textId="77777777" w:rsidR="002C0C0E" w:rsidRPr="00B07807" w:rsidRDefault="002C0C0E">
            <w:pPr>
              <w:rPr>
                <w:rFonts w:ascii="Montserrat" w:eastAsia="Montserrat" w:hAnsi="Montserrat" w:cs="Montserrat"/>
                <w:b/>
              </w:rPr>
            </w:pPr>
          </w:p>
        </w:tc>
        <w:tc>
          <w:tcPr>
            <w:tcW w:w="9283" w:type="dxa"/>
          </w:tcPr>
          <w:p w14:paraId="0D7C9468" w14:textId="77777777" w:rsidR="002C0C0E" w:rsidRPr="00615F5F" w:rsidRDefault="005E7C6A">
            <w:pPr>
              <w:rPr>
                <w:rFonts w:ascii="Montserrat" w:eastAsia="Montserrat" w:hAnsi="Montserrat" w:cs="Montserrat"/>
                <w:iCs/>
                <w:color w:val="000000"/>
              </w:rPr>
            </w:pPr>
            <w:r w:rsidRPr="00615F5F">
              <w:rPr>
                <w:rFonts w:ascii="Montserrat" w:eastAsia="Montserrat" w:hAnsi="Montserrat" w:cs="Montserrat"/>
                <w:iCs/>
                <w:color w:val="000000"/>
              </w:rPr>
              <w:t>Lõiminguvõimalused on järgmistes õppeainetes:</w:t>
            </w:r>
          </w:p>
          <w:p w14:paraId="70B0108E" w14:textId="77777777" w:rsidR="005E7C6A" w:rsidRPr="00615F5F" w:rsidRDefault="005E7C6A">
            <w:pPr>
              <w:rPr>
                <w:rFonts w:ascii="Montserrat" w:eastAsia="Montserrat" w:hAnsi="Montserrat" w:cs="Montserrat"/>
                <w:iCs/>
              </w:rPr>
            </w:pPr>
            <w:r w:rsidRPr="00615F5F">
              <w:rPr>
                <w:rFonts w:ascii="Montserrat" w:eastAsia="Montserrat" w:hAnsi="Montserrat" w:cs="Montserrat"/>
                <w:iCs/>
                <w:u w:val="single"/>
              </w:rPr>
              <w:t xml:space="preserve">Bioloogia </w:t>
            </w:r>
            <w:r w:rsidRPr="00615F5F">
              <w:rPr>
                <w:rFonts w:ascii="Montserrat" w:eastAsia="Montserrat" w:hAnsi="Montserrat" w:cs="Montserrat"/>
                <w:iCs/>
              </w:rPr>
              <w:t>– Inimene kui tervikorganism, keha ja vaimu koostöö, aju ja lihaste koostöö.</w:t>
            </w:r>
          </w:p>
          <w:p w14:paraId="5224F3A3" w14:textId="77777777" w:rsidR="005E7C6A" w:rsidRPr="00615F5F" w:rsidRDefault="005E7C6A">
            <w:pPr>
              <w:rPr>
                <w:rFonts w:ascii="Montserrat" w:eastAsia="Montserrat" w:hAnsi="Montserrat" w:cs="Montserrat"/>
                <w:iCs/>
              </w:rPr>
            </w:pPr>
            <w:r w:rsidRPr="00615F5F">
              <w:rPr>
                <w:rFonts w:ascii="Montserrat" w:eastAsia="Montserrat" w:hAnsi="Montserrat" w:cs="Montserrat"/>
                <w:iCs/>
                <w:u w:val="single"/>
              </w:rPr>
              <w:t>Inimeseõpetus:</w:t>
            </w:r>
            <w:r w:rsidRPr="00615F5F">
              <w:rPr>
                <w:rFonts w:ascii="Montserrat" w:eastAsia="Montserrat" w:hAnsi="Montserrat" w:cs="Montserrat"/>
                <w:iCs/>
              </w:rPr>
              <w:t xml:space="preserve"> psühholoogia – rakendab tunnetust, mälu, mõtlemist soostöös tegevusega; perekonnaõpetus – loob hoiakuid ja väärtusi tulevasele perekonnale.</w:t>
            </w:r>
          </w:p>
          <w:p w14:paraId="4F38980A" w14:textId="77777777" w:rsidR="003E2FB4" w:rsidRPr="00615F5F" w:rsidRDefault="003E2FB4">
            <w:pPr>
              <w:rPr>
                <w:rFonts w:ascii="Montserrat" w:eastAsia="Montserrat" w:hAnsi="Montserrat" w:cs="Montserrat"/>
                <w:iCs/>
              </w:rPr>
            </w:pPr>
            <w:r w:rsidRPr="00615F5F">
              <w:rPr>
                <w:rFonts w:ascii="Montserrat" w:eastAsia="Montserrat" w:hAnsi="Montserrat" w:cs="Montserrat"/>
                <w:iCs/>
                <w:u w:val="single"/>
              </w:rPr>
              <w:t>Kehaline kasvatus</w:t>
            </w:r>
            <w:r w:rsidRPr="00615F5F">
              <w:rPr>
                <w:rFonts w:ascii="Montserrat" w:eastAsia="Montserrat" w:hAnsi="Montserrat" w:cs="Montserrat"/>
                <w:iCs/>
              </w:rPr>
              <w:t xml:space="preserve"> – arendab kehalisi võimeid, maandab pingeid, mõistab liikumise tähtsust ja harjutuste mõju tervise hoidmisel.</w:t>
            </w:r>
          </w:p>
          <w:p w14:paraId="2E041EB5" w14:textId="660DF1F2" w:rsidR="003E2FB4" w:rsidRPr="00615F5F" w:rsidRDefault="003E2FB4">
            <w:pPr>
              <w:rPr>
                <w:rFonts w:ascii="Montserrat" w:eastAsia="Montserrat" w:hAnsi="Montserrat" w:cs="Montserrat"/>
                <w:iCs/>
              </w:rPr>
            </w:pPr>
            <w:r w:rsidRPr="00615F5F">
              <w:rPr>
                <w:rFonts w:ascii="Montserrat" w:eastAsia="Montserrat" w:hAnsi="Montserrat" w:cs="Montserrat"/>
                <w:iCs/>
              </w:rPr>
              <w:t xml:space="preserve">Kursus aitab ka </w:t>
            </w:r>
            <w:r w:rsidRPr="00615F5F">
              <w:rPr>
                <w:rFonts w:ascii="Montserrat" w:eastAsia="Montserrat" w:hAnsi="Montserrat" w:cs="Montserrat"/>
                <w:iCs/>
                <w:u w:val="single"/>
              </w:rPr>
              <w:t>eksamiteks valmistumisel ja riigieksamite sooritamisel</w:t>
            </w:r>
            <w:r w:rsidRPr="00615F5F">
              <w:rPr>
                <w:rFonts w:ascii="Montserrat" w:eastAsia="Montserrat" w:hAnsi="Montserrat" w:cs="Montserrat"/>
                <w:iCs/>
              </w:rPr>
              <w:t xml:space="preserve"> säilitada rahu, paremini keskenduda, säilitada rahu ja kohalolek, hoida emotsionaalset tasakaalu ning kontrolli.</w:t>
            </w:r>
          </w:p>
        </w:tc>
      </w:tr>
      <w:tr w:rsidR="002C0C0E" w14:paraId="68274734" w14:textId="77777777" w:rsidTr="008B1CCF">
        <w:tc>
          <w:tcPr>
            <w:tcW w:w="4531" w:type="dxa"/>
            <w:shd w:val="clear" w:color="auto" w:fill="auto"/>
          </w:tcPr>
          <w:p w14:paraId="70467256" w14:textId="77777777" w:rsidR="002C0C0E" w:rsidRPr="00B07807" w:rsidRDefault="005E6CF6" w:rsidP="00AB38A2">
            <w:pPr>
              <w:rPr>
                <w:rFonts w:ascii="Montserrat" w:eastAsia="Montserrat" w:hAnsi="Montserrat" w:cs="Montserrat"/>
                <w:b/>
              </w:rPr>
            </w:pPr>
            <w:r>
              <w:rPr>
                <w:rFonts w:ascii="Montserrat" w:eastAsia="Montserrat" w:hAnsi="Montserrat" w:cs="Montserrat"/>
                <w:b/>
              </w:rPr>
              <w:t>Akadeemilise aususe arendamine</w:t>
            </w:r>
          </w:p>
          <w:p w14:paraId="599D2F52" w14:textId="77777777" w:rsidR="00AB38A2" w:rsidRPr="00B07807" w:rsidRDefault="00AB38A2" w:rsidP="00AB38A2">
            <w:pPr>
              <w:rPr>
                <w:rFonts w:ascii="Montserrat" w:eastAsia="Montserrat" w:hAnsi="Montserrat" w:cs="Montserrat"/>
                <w:b/>
              </w:rPr>
            </w:pPr>
          </w:p>
          <w:p w14:paraId="7E2D5425" w14:textId="77777777" w:rsidR="00AB38A2" w:rsidRPr="00B07807" w:rsidRDefault="00AB38A2" w:rsidP="00AB38A2">
            <w:pPr>
              <w:rPr>
                <w:rFonts w:ascii="Montserrat" w:eastAsia="Montserrat" w:hAnsi="Montserrat" w:cs="Montserrat"/>
                <w:b/>
              </w:rPr>
            </w:pPr>
          </w:p>
        </w:tc>
        <w:tc>
          <w:tcPr>
            <w:tcW w:w="9283" w:type="dxa"/>
          </w:tcPr>
          <w:p w14:paraId="2C021D35" w14:textId="60B94839" w:rsidR="002C0C0E" w:rsidRPr="00615F5F" w:rsidRDefault="003E2FB4">
            <w:pPr>
              <w:rPr>
                <w:rFonts w:ascii="Montserrat" w:eastAsia="Montserrat" w:hAnsi="Montserrat" w:cs="Montserrat"/>
                <w:iCs/>
              </w:rPr>
            </w:pPr>
            <w:r w:rsidRPr="00615F5F">
              <w:rPr>
                <w:rFonts w:ascii="Montserrat" w:hAnsi="Montserrat"/>
                <w:iCs/>
              </w:rPr>
              <w:t>Käsitleme akadeemilise aususe olulisust kursuse planeerimisel ja läbiviimisel. Igas kodutöös on kohustuslik kasutatud materjalidele viidata ja järgida akadeemilise aususe põhimõtteid.</w:t>
            </w:r>
          </w:p>
        </w:tc>
      </w:tr>
      <w:tr w:rsidR="002C0C0E" w14:paraId="6A84A405" w14:textId="77777777" w:rsidTr="008B1CCF">
        <w:tc>
          <w:tcPr>
            <w:tcW w:w="4531" w:type="dxa"/>
            <w:shd w:val="clear" w:color="auto" w:fill="auto"/>
          </w:tcPr>
          <w:p w14:paraId="45E384A2" w14:textId="77777777" w:rsidR="002C0C0E" w:rsidRPr="00B07807" w:rsidRDefault="005E6CF6" w:rsidP="00AB38A2">
            <w:pPr>
              <w:rPr>
                <w:rFonts w:ascii="Montserrat" w:eastAsia="Montserrat" w:hAnsi="Montserrat" w:cs="Montserrat"/>
                <w:b/>
              </w:rPr>
            </w:pPr>
            <w:r>
              <w:rPr>
                <w:rFonts w:ascii="Montserrat" w:eastAsia="Montserrat" w:hAnsi="Montserrat" w:cs="Montserrat"/>
                <w:b/>
              </w:rPr>
              <w:t>Õ</w:t>
            </w:r>
            <w:r w:rsidR="003F18C9" w:rsidRPr="00B07807">
              <w:rPr>
                <w:rFonts w:ascii="Montserrat" w:eastAsia="Montserrat" w:hAnsi="Montserrat" w:cs="Montserrat"/>
                <w:b/>
              </w:rPr>
              <w:t>ppija profiili</w:t>
            </w:r>
            <w:r>
              <w:rPr>
                <w:rFonts w:ascii="Montserrat" w:eastAsia="Montserrat" w:hAnsi="Montserrat" w:cs="Montserrat"/>
                <w:b/>
              </w:rPr>
              <w:t xml:space="preserve"> rakendamine</w:t>
            </w:r>
          </w:p>
          <w:p w14:paraId="44642686" w14:textId="77777777" w:rsidR="00AB38A2" w:rsidRPr="00B07807" w:rsidRDefault="00AB38A2" w:rsidP="00AB38A2">
            <w:pPr>
              <w:rPr>
                <w:rFonts w:ascii="Montserrat" w:eastAsia="Montserrat" w:hAnsi="Montserrat" w:cs="Montserrat"/>
                <w:b/>
              </w:rPr>
            </w:pPr>
          </w:p>
          <w:p w14:paraId="5126BD31" w14:textId="77777777" w:rsidR="00AB38A2" w:rsidRPr="00B07807" w:rsidRDefault="00AB38A2" w:rsidP="00AB38A2">
            <w:pPr>
              <w:rPr>
                <w:rFonts w:ascii="Montserrat" w:eastAsia="Montserrat" w:hAnsi="Montserrat" w:cs="Montserrat"/>
                <w:b/>
              </w:rPr>
            </w:pPr>
          </w:p>
        </w:tc>
        <w:tc>
          <w:tcPr>
            <w:tcW w:w="9283" w:type="dxa"/>
          </w:tcPr>
          <w:p w14:paraId="5634EAD3" w14:textId="0F2D451A" w:rsidR="00AB38A2" w:rsidRPr="00615F5F" w:rsidRDefault="00DF6DB7" w:rsidP="00AB38A2">
            <w:pPr>
              <w:rPr>
                <w:rFonts w:ascii="Montserrat" w:hAnsi="Montserrat"/>
                <w:iCs/>
              </w:rPr>
            </w:pPr>
            <w:r w:rsidRPr="00615F5F">
              <w:rPr>
                <w:rFonts w:ascii="Montserrat" w:hAnsi="Montserrat"/>
                <w:iCs/>
              </w:rPr>
              <w:t xml:space="preserve">Õpilane on </w:t>
            </w:r>
            <w:r w:rsidRPr="00615F5F">
              <w:rPr>
                <w:rFonts w:ascii="Montserrat" w:hAnsi="Montserrat"/>
                <w:b/>
                <w:iCs/>
              </w:rPr>
              <w:t>uuriv</w:t>
            </w:r>
            <w:r w:rsidRPr="00615F5F">
              <w:rPr>
                <w:rFonts w:ascii="Montserrat" w:hAnsi="Montserrat"/>
                <w:iCs/>
              </w:rPr>
              <w:t xml:space="preserve"> ja </w:t>
            </w:r>
            <w:r w:rsidRPr="00615F5F">
              <w:rPr>
                <w:rFonts w:ascii="Montserrat" w:hAnsi="Montserrat"/>
                <w:b/>
                <w:iCs/>
              </w:rPr>
              <w:t>teadmishimuline, avatud meelega, peegeldav</w:t>
            </w:r>
            <w:r w:rsidRPr="00615F5F">
              <w:rPr>
                <w:rFonts w:ascii="Montserrat" w:hAnsi="Montserrat"/>
                <w:iCs/>
              </w:rPr>
              <w:t xml:space="preserve"> – õpilased saavad teadmisi, loovad seoseid, rakendavad neid ja mõstavad keha kui terviku koostööd luues tasakaalu ja harmoonia füüsilise ja vaimse tervise heaks. </w:t>
            </w:r>
            <w:r w:rsidRPr="00615F5F">
              <w:rPr>
                <w:rFonts w:ascii="Montserrat" w:hAnsi="Montserrat"/>
                <w:b/>
                <w:iCs/>
              </w:rPr>
              <w:t>Eneseanalüüsi oskus</w:t>
            </w:r>
            <w:r w:rsidRPr="00615F5F">
              <w:rPr>
                <w:rFonts w:ascii="Montserrat" w:hAnsi="Montserrat"/>
                <w:iCs/>
              </w:rPr>
              <w:t xml:space="preserve"> aitab püstitada uusi eesmärke ja leida lahendusi. Praktiline tegevus koos kaasa mõtlemisega viivad mõistmiseni harjutuse mõjust kehale ja tervisele. Pidev tagasiside õpetajale tõstab õppimise tõhusust.</w:t>
            </w:r>
          </w:p>
          <w:p w14:paraId="47217B51" w14:textId="77777777" w:rsidR="002C0C0E" w:rsidRPr="00615F5F" w:rsidRDefault="002C0C0E">
            <w:pPr>
              <w:rPr>
                <w:rFonts w:ascii="Montserrat" w:eastAsia="Montserrat" w:hAnsi="Montserrat" w:cs="Montserrat"/>
                <w:iCs/>
              </w:rPr>
            </w:pPr>
          </w:p>
        </w:tc>
      </w:tr>
      <w:tr w:rsidR="008B1CCF" w14:paraId="153F0A25" w14:textId="77777777" w:rsidTr="008B1CCF">
        <w:tc>
          <w:tcPr>
            <w:tcW w:w="4531" w:type="dxa"/>
            <w:shd w:val="clear" w:color="auto" w:fill="auto"/>
          </w:tcPr>
          <w:p w14:paraId="63A8824A" w14:textId="28EFCCDA" w:rsidR="008B1CCF" w:rsidRPr="00B07807" w:rsidRDefault="0023445F" w:rsidP="0023445F">
            <w:pPr>
              <w:rPr>
                <w:rFonts w:ascii="Montserrat" w:eastAsia="Montserrat" w:hAnsi="Montserrat" w:cs="Montserrat"/>
                <w:b/>
              </w:rPr>
            </w:pPr>
            <w:r>
              <w:rPr>
                <w:rFonts w:ascii="Montserrat" w:eastAsia="Montserrat" w:hAnsi="Montserrat" w:cs="Montserrat"/>
                <w:b/>
              </w:rPr>
              <w:t xml:space="preserve">Õpioskuste, sh digioskuste </w:t>
            </w:r>
            <w:r w:rsidR="005E6CF6">
              <w:rPr>
                <w:rFonts w:ascii="Montserrat" w:eastAsia="Montserrat" w:hAnsi="Montserrat" w:cs="Montserrat"/>
                <w:b/>
              </w:rPr>
              <w:t>arendamine</w:t>
            </w:r>
          </w:p>
        </w:tc>
        <w:tc>
          <w:tcPr>
            <w:tcW w:w="9283" w:type="dxa"/>
          </w:tcPr>
          <w:p w14:paraId="33C4FF1F" w14:textId="77777777" w:rsidR="008B1CCF" w:rsidRPr="00615F5F" w:rsidRDefault="00DF6DB7" w:rsidP="00DF6DB7">
            <w:pPr>
              <w:pStyle w:val="FootnoteText"/>
              <w:rPr>
                <w:rFonts w:ascii="Montserrat" w:hAnsi="Montserrat"/>
                <w:iCs/>
                <w:sz w:val="22"/>
                <w:szCs w:val="22"/>
                <w:lang w:val="en-US"/>
              </w:rPr>
            </w:pPr>
            <w:proofErr w:type="spellStart"/>
            <w:r w:rsidRPr="00615F5F">
              <w:rPr>
                <w:rFonts w:ascii="Montserrat" w:hAnsi="Montserrat"/>
                <w:b/>
                <w:iCs/>
                <w:sz w:val="22"/>
                <w:szCs w:val="22"/>
                <w:lang w:val="en-US"/>
              </w:rPr>
              <w:t>Õpioskused</w:t>
            </w:r>
            <w:proofErr w:type="spellEnd"/>
            <w:r w:rsidRPr="00615F5F">
              <w:rPr>
                <w:rFonts w:ascii="Montserrat" w:hAnsi="Montserrat"/>
                <w:iCs/>
                <w:sz w:val="22"/>
                <w:szCs w:val="22"/>
                <w:lang w:val="en-US"/>
              </w:rPr>
              <w:t>:</w:t>
            </w:r>
          </w:p>
          <w:p w14:paraId="3D2C907D" w14:textId="77777777" w:rsidR="00DF6DB7" w:rsidRPr="00615F5F" w:rsidRDefault="00DF6DB7" w:rsidP="00DF6DB7">
            <w:pPr>
              <w:pStyle w:val="FootnoteText"/>
              <w:numPr>
                <w:ilvl w:val="0"/>
                <w:numId w:val="1"/>
              </w:numPr>
              <w:rPr>
                <w:rFonts w:ascii="Montserrat" w:eastAsia="Montserrat" w:hAnsi="Montserrat" w:cs="Montserrat"/>
                <w:iCs/>
                <w:sz w:val="22"/>
                <w:szCs w:val="22"/>
              </w:rPr>
            </w:pPr>
            <w:r w:rsidRPr="00615F5F">
              <w:rPr>
                <w:rFonts w:ascii="Montserrat" w:eastAsia="Montserrat" w:hAnsi="Montserrat" w:cs="Montserrat"/>
                <w:iCs/>
                <w:sz w:val="22"/>
                <w:szCs w:val="22"/>
              </w:rPr>
              <w:t xml:space="preserve">Õpilane </w:t>
            </w:r>
            <w:r w:rsidR="0050310E" w:rsidRPr="00615F5F">
              <w:rPr>
                <w:rFonts w:ascii="Montserrat" w:eastAsia="Montserrat" w:hAnsi="Montserrat" w:cs="Montserrat"/>
                <w:iCs/>
                <w:sz w:val="22"/>
                <w:szCs w:val="22"/>
              </w:rPr>
              <w:t>h</w:t>
            </w:r>
            <w:r w:rsidRPr="00615F5F">
              <w:rPr>
                <w:rFonts w:ascii="Montserrat" w:eastAsia="Montserrat" w:hAnsi="Montserrat" w:cs="Montserrat"/>
                <w:iCs/>
                <w:sz w:val="22"/>
                <w:szCs w:val="22"/>
              </w:rPr>
              <w:t xml:space="preserve">arjutab läbi hingamise ja kontrollitud harjutuste keskenduma, kontrollima oma mõtlemist, emotsioone, olema kohal </w:t>
            </w:r>
            <w:r w:rsidR="0050310E" w:rsidRPr="00615F5F">
              <w:rPr>
                <w:rFonts w:ascii="Montserrat" w:eastAsia="Montserrat" w:hAnsi="Montserrat" w:cs="Montserrat"/>
                <w:iCs/>
                <w:sz w:val="22"/>
                <w:szCs w:val="22"/>
              </w:rPr>
              <w:t>„siin ja praegu“</w:t>
            </w:r>
          </w:p>
          <w:p w14:paraId="1291ED6D" w14:textId="77D0E41B" w:rsidR="0050310E" w:rsidRPr="00615F5F" w:rsidRDefault="0050310E" w:rsidP="00DF6DB7">
            <w:pPr>
              <w:pStyle w:val="FootnoteText"/>
              <w:numPr>
                <w:ilvl w:val="0"/>
                <w:numId w:val="1"/>
              </w:numPr>
              <w:rPr>
                <w:rFonts w:ascii="Montserrat" w:eastAsia="Montserrat" w:hAnsi="Montserrat" w:cs="Montserrat"/>
                <w:iCs/>
                <w:sz w:val="22"/>
                <w:szCs w:val="22"/>
              </w:rPr>
            </w:pPr>
            <w:r w:rsidRPr="00615F5F">
              <w:rPr>
                <w:rFonts w:ascii="Montserrat" w:eastAsia="Montserrat" w:hAnsi="Montserrat" w:cs="Montserrat"/>
                <w:iCs/>
                <w:sz w:val="22"/>
                <w:szCs w:val="22"/>
              </w:rPr>
              <w:t>Õpilane harjutab jälgima, tunnetama, kontrollima oma keha asendeid, rühti läbi täpse harjutuste tehnika</w:t>
            </w:r>
          </w:p>
          <w:p w14:paraId="761E9FBA" w14:textId="77777777" w:rsidR="0050310E" w:rsidRPr="00615F5F" w:rsidRDefault="0050310E" w:rsidP="00DF6DB7">
            <w:pPr>
              <w:pStyle w:val="FootnoteText"/>
              <w:numPr>
                <w:ilvl w:val="0"/>
                <w:numId w:val="1"/>
              </w:numPr>
              <w:rPr>
                <w:rFonts w:ascii="Montserrat" w:eastAsia="Montserrat" w:hAnsi="Montserrat" w:cs="Montserrat"/>
                <w:iCs/>
                <w:sz w:val="22"/>
                <w:szCs w:val="22"/>
              </w:rPr>
            </w:pPr>
            <w:r w:rsidRPr="00615F5F">
              <w:rPr>
                <w:rFonts w:ascii="Montserrat" w:eastAsia="Montserrat" w:hAnsi="Montserrat" w:cs="Montserrat"/>
                <w:iCs/>
                <w:sz w:val="22"/>
                <w:szCs w:val="22"/>
              </w:rPr>
              <w:t>Õpilane analüüsib õpitut, saab esitada küsimusi, mõtteid, tundmusi. Kursuse lõppedes tehakse eneseanalüüs kuidas saadud oskused ja teadmised tema elus rolli võiks mängida.</w:t>
            </w:r>
          </w:p>
          <w:p w14:paraId="19C2DC77" w14:textId="0E8D5F05" w:rsidR="0050310E" w:rsidRPr="00615F5F" w:rsidRDefault="0050310E" w:rsidP="0050310E">
            <w:pPr>
              <w:pStyle w:val="FootnoteText"/>
              <w:rPr>
                <w:rFonts w:ascii="Montserrat" w:eastAsia="Montserrat" w:hAnsi="Montserrat" w:cs="Montserrat"/>
                <w:b/>
                <w:iCs/>
                <w:sz w:val="22"/>
                <w:szCs w:val="22"/>
              </w:rPr>
            </w:pPr>
            <w:proofErr w:type="spellStart"/>
            <w:r w:rsidRPr="00615F5F">
              <w:rPr>
                <w:rFonts w:ascii="Montserrat" w:eastAsia="Montserrat" w:hAnsi="Montserrat" w:cs="Montserrat"/>
                <w:b/>
                <w:iCs/>
                <w:sz w:val="22"/>
                <w:szCs w:val="22"/>
              </w:rPr>
              <w:t>Digipäedevused</w:t>
            </w:r>
            <w:proofErr w:type="spellEnd"/>
            <w:r w:rsidRPr="00615F5F">
              <w:rPr>
                <w:rFonts w:ascii="Montserrat" w:eastAsia="Montserrat" w:hAnsi="Montserrat" w:cs="Montserrat"/>
                <w:b/>
                <w:iCs/>
                <w:sz w:val="22"/>
                <w:szCs w:val="22"/>
              </w:rPr>
              <w:t>:</w:t>
            </w:r>
          </w:p>
          <w:p w14:paraId="60830AD2" w14:textId="4DB0D13E" w:rsidR="0050310E" w:rsidRPr="00615F5F" w:rsidRDefault="0050310E" w:rsidP="0050310E">
            <w:pPr>
              <w:pStyle w:val="FootnoteText"/>
              <w:rPr>
                <w:rFonts w:ascii="Montserrat" w:eastAsia="Montserrat" w:hAnsi="Montserrat" w:cs="Montserrat"/>
                <w:iCs/>
                <w:sz w:val="22"/>
                <w:szCs w:val="22"/>
              </w:rPr>
            </w:pPr>
            <w:r w:rsidRPr="00615F5F">
              <w:rPr>
                <w:rFonts w:ascii="Montserrat" w:eastAsia="Montserrat" w:hAnsi="Montserrat" w:cs="Montserrat"/>
                <w:iCs/>
                <w:sz w:val="22"/>
                <w:szCs w:val="22"/>
              </w:rPr>
              <w:lastRenderedPageBreak/>
              <w:t>Kursuse kodutööde tegemiseks on vajalik mõne tekstitöötlusprogrammi ( Word) kasutamine, samuti erinevate alusmaterjalide kasutamine ( videod, veebilehed, õpetaja poolt jagatud materjalid).</w:t>
            </w:r>
          </w:p>
          <w:p w14:paraId="295AA37F" w14:textId="337139CA" w:rsidR="0050310E" w:rsidRPr="00615F5F" w:rsidRDefault="0050310E" w:rsidP="0050310E">
            <w:pPr>
              <w:pStyle w:val="FootnoteText"/>
              <w:rPr>
                <w:rFonts w:ascii="Montserrat" w:eastAsia="Montserrat" w:hAnsi="Montserrat" w:cs="Montserrat"/>
                <w:iCs/>
                <w:sz w:val="22"/>
                <w:szCs w:val="22"/>
              </w:rPr>
            </w:pPr>
          </w:p>
        </w:tc>
      </w:tr>
      <w:tr w:rsidR="002C0C0E" w14:paraId="031CFA15" w14:textId="77777777" w:rsidTr="008B1CCF">
        <w:tc>
          <w:tcPr>
            <w:tcW w:w="4531" w:type="dxa"/>
            <w:shd w:val="clear" w:color="auto" w:fill="auto"/>
          </w:tcPr>
          <w:p w14:paraId="2E74DA1A" w14:textId="77777777" w:rsidR="002C0C0E" w:rsidRDefault="003F18C9">
            <w:pPr>
              <w:rPr>
                <w:rFonts w:ascii="Montserrat" w:eastAsia="Montserrat" w:hAnsi="Montserrat" w:cs="Montserrat"/>
                <w:b/>
              </w:rPr>
            </w:pPr>
            <w:r w:rsidRPr="00B07807">
              <w:rPr>
                <w:rFonts w:ascii="Montserrat" w:eastAsia="Montserrat" w:hAnsi="Montserrat" w:cs="Montserrat"/>
                <w:b/>
              </w:rPr>
              <w:lastRenderedPageBreak/>
              <w:t>Õpitulemused</w:t>
            </w:r>
          </w:p>
          <w:p w14:paraId="53DFD4D0" w14:textId="77777777" w:rsidR="005E6CF6" w:rsidRPr="00B07807" w:rsidRDefault="005E6CF6">
            <w:pPr>
              <w:rPr>
                <w:rFonts w:ascii="Montserrat" w:eastAsia="Montserrat" w:hAnsi="Montserrat" w:cs="Montserrat"/>
                <w:b/>
              </w:rPr>
            </w:pPr>
          </w:p>
          <w:p w14:paraId="4CF40056" w14:textId="77777777" w:rsidR="00AB38A2" w:rsidRPr="00B07807" w:rsidRDefault="00AB38A2">
            <w:pPr>
              <w:rPr>
                <w:rFonts w:ascii="Montserrat" w:eastAsia="Montserrat" w:hAnsi="Montserrat" w:cs="Montserrat"/>
                <w:b/>
              </w:rPr>
            </w:pPr>
          </w:p>
          <w:p w14:paraId="47BDB5BD" w14:textId="77777777" w:rsidR="002C0C0E" w:rsidRPr="00B07807" w:rsidRDefault="002C0C0E">
            <w:pPr>
              <w:rPr>
                <w:rFonts w:ascii="Montserrat" w:eastAsia="Montserrat" w:hAnsi="Montserrat" w:cs="Montserrat"/>
                <w:b/>
              </w:rPr>
            </w:pPr>
          </w:p>
        </w:tc>
        <w:tc>
          <w:tcPr>
            <w:tcW w:w="9283" w:type="dxa"/>
          </w:tcPr>
          <w:p w14:paraId="7FC2D9CA" w14:textId="77777777" w:rsidR="002C0C0E" w:rsidRPr="00615F5F" w:rsidRDefault="0050310E">
            <w:pPr>
              <w:rPr>
                <w:rFonts w:ascii="Montserrat" w:eastAsia="Montserrat" w:hAnsi="Montserrat" w:cs="Montserrat"/>
                <w:b/>
                <w:iCs/>
              </w:rPr>
            </w:pPr>
            <w:r w:rsidRPr="00615F5F">
              <w:rPr>
                <w:rFonts w:ascii="Montserrat" w:eastAsia="Montserrat" w:hAnsi="Montserrat" w:cs="Montserrat"/>
                <w:b/>
                <w:iCs/>
              </w:rPr>
              <w:t>Kursuse lõpus õpilane:</w:t>
            </w:r>
          </w:p>
          <w:p w14:paraId="482C27E5" w14:textId="77777777" w:rsidR="0050310E" w:rsidRPr="00615F5F" w:rsidRDefault="0050310E" w:rsidP="0050310E">
            <w:pPr>
              <w:pStyle w:val="ListParagraph"/>
              <w:numPr>
                <w:ilvl w:val="0"/>
                <w:numId w:val="1"/>
              </w:numPr>
              <w:rPr>
                <w:rFonts w:ascii="Montserrat" w:eastAsia="Montserrat" w:hAnsi="Montserrat" w:cs="Montserrat"/>
                <w:iCs/>
              </w:rPr>
            </w:pPr>
            <w:r w:rsidRPr="00615F5F">
              <w:rPr>
                <w:rFonts w:ascii="Montserrat" w:eastAsia="Montserrat" w:hAnsi="Montserrat" w:cs="Montserrat"/>
                <w:iCs/>
              </w:rPr>
              <w:t xml:space="preserve">teab </w:t>
            </w:r>
            <w:proofErr w:type="spellStart"/>
            <w:r w:rsidRPr="00615F5F">
              <w:rPr>
                <w:rFonts w:ascii="Montserrat" w:eastAsia="Montserrat" w:hAnsi="Montserrat" w:cs="Montserrat"/>
                <w:iCs/>
              </w:rPr>
              <w:t>pilatese</w:t>
            </w:r>
            <w:proofErr w:type="spellEnd"/>
            <w:r w:rsidRPr="00615F5F">
              <w:rPr>
                <w:rFonts w:ascii="Montserrat" w:eastAsia="Montserrat" w:hAnsi="Montserrat" w:cs="Montserrat"/>
                <w:iCs/>
              </w:rPr>
              <w:t xml:space="preserve"> kui treeningmeetodi tekke ajalugu</w:t>
            </w:r>
          </w:p>
          <w:p w14:paraId="1747A83F" w14:textId="77777777" w:rsidR="0050310E" w:rsidRPr="00615F5F" w:rsidRDefault="0050310E" w:rsidP="0050310E">
            <w:pPr>
              <w:pStyle w:val="ListParagraph"/>
              <w:numPr>
                <w:ilvl w:val="0"/>
                <w:numId w:val="1"/>
              </w:numPr>
              <w:rPr>
                <w:rFonts w:ascii="Montserrat" w:eastAsia="Montserrat" w:hAnsi="Montserrat" w:cs="Montserrat"/>
                <w:iCs/>
              </w:rPr>
            </w:pPr>
            <w:r w:rsidRPr="00615F5F">
              <w:rPr>
                <w:rFonts w:ascii="Montserrat" w:eastAsia="Montserrat" w:hAnsi="Montserrat" w:cs="Montserrat"/>
                <w:iCs/>
              </w:rPr>
              <w:t xml:space="preserve">teab </w:t>
            </w:r>
            <w:proofErr w:type="spellStart"/>
            <w:r w:rsidRPr="00615F5F">
              <w:rPr>
                <w:rFonts w:ascii="Montserrat" w:eastAsia="Montserrat" w:hAnsi="Montserrat" w:cs="Montserrat"/>
                <w:iCs/>
              </w:rPr>
              <w:t>pilates</w:t>
            </w:r>
            <w:proofErr w:type="spellEnd"/>
            <w:r w:rsidRPr="00615F5F">
              <w:rPr>
                <w:rFonts w:ascii="Montserrat" w:eastAsia="Montserrat" w:hAnsi="Montserrat" w:cs="Montserrat"/>
                <w:iCs/>
              </w:rPr>
              <w:t xml:space="preserve"> 6 põhiprintsiipi</w:t>
            </w:r>
          </w:p>
          <w:p w14:paraId="6B6981B0" w14:textId="77777777" w:rsidR="0050310E" w:rsidRPr="00615F5F" w:rsidRDefault="0050310E" w:rsidP="0050310E">
            <w:pPr>
              <w:pStyle w:val="ListParagraph"/>
              <w:numPr>
                <w:ilvl w:val="0"/>
                <w:numId w:val="1"/>
              </w:numPr>
              <w:rPr>
                <w:rFonts w:ascii="Montserrat" w:eastAsia="Montserrat" w:hAnsi="Montserrat" w:cs="Montserrat"/>
                <w:iCs/>
              </w:rPr>
            </w:pPr>
            <w:r w:rsidRPr="00615F5F">
              <w:rPr>
                <w:rFonts w:ascii="Montserrat" w:eastAsia="Montserrat" w:hAnsi="Montserrat" w:cs="Montserrat"/>
                <w:iCs/>
              </w:rPr>
              <w:t xml:space="preserve">oskab treeningus teadlikult hingata </w:t>
            </w:r>
            <w:proofErr w:type="spellStart"/>
            <w:r w:rsidRPr="00615F5F">
              <w:rPr>
                <w:rFonts w:ascii="Montserrat" w:eastAsia="Montserrat" w:hAnsi="Montserrat" w:cs="Montserrat"/>
                <w:iCs/>
              </w:rPr>
              <w:t>pilatese</w:t>
            </w:r>
            <w:proofErr w:type="spellEnd"/>
            <w:r w:rsidRPr="00615F5F">
              <w:rPr>
                <w:rFonts w:ascii="Montserrat" w:eastAsia="Montserrat" w:hAnsi="Montserrat" w:cs="Montserrat"/>
                <w:iCs/>
              </w:rPr>
              <w:t xml:space="preserve"> põhimõttel</w:t>
            </w:r>
          </w:p>
          <w:p w14:paraId="436F948F" w14:textId="77777777" w:rsidR="0050310E" w:rsidRPr="00615F5F" w:rsidRDefault="0050310E" w:rsidP="0050310E">
            <w:pPr>
              <w:pStyle w:val="ListParagraph"/>
              <w:numPr>
                <w:ilvl w:val="0"/>
                <w:numId w:val="1"/>
              </w:numPr>
              <w:rPr>
                <w:rFonts w:ascii="Montserrat" w:eastAsia="Montserrat" w:hAnsi="Montserrat" w:cs="Montserrat"/>
                <w:iCs/>
              </w:rPr>
            </w:pPr>
            <w:r w:rsidRPr="00615F5F">
              <w:rPr>
                <w:rFonts w:ascii="Montserrat" w:eastAsia="Montserrat" w:hAnsi="Montserrat" w:cs="Montserrat"/>
                <w:iCs/>
              </w:rPr>
              <w:t>tajub ja tunnetab oma keha erinevate meelte abil teadlikumalt</w:t>
            </w:r>
          </w:p>
          <w:p w14:paraId="2F29AF52" w14:textId="77777777" w:rsidR="0050310E" w:rsidRPr="00615F5F" w:rsidRDefault="0050310E" w:rsidP="0050310E">
            <w:pPr>
              <w:pStyle w:val="ListParagraph"/>
              <w:numPr>
                <w:ilvl w:val="0"/>
                <w:numId w:val="1"/>
              </w:numPr>
              <w:rPr>
                <w:rFonts w:ascii="Montserrat" w:eastAsia="Montserrat" w:hAnsi="Montserrat" w:cs="Montserrat"/>
                <w:iCs/>
              </w:rPr>
            </w:pPr>
            <w:r w:rsidRPr="00615F5F">
              <w:rPr>
                <w:rFonts w:ascii="Montserrat" w:eastAsia="Montserrat" w:hAnsi="Montserrat" w:cs="Montserrat"/>
                <w:iCs/>
              </w:rPr>
              <w:t>oskab hinnata oma kehalisi võimeid, on teadlik oma rühist</w:t>
            </w:r>
          </w:p>
          <w:p w14:paraId="44A0E14F" w14:textId="77777777" w:rsidR="0050310E" w:rsidRPr="00615F5F" w:rsidRDefault="0050310E" w:rsidP="0050310E">
            <w:pPr>
              <w:pStyle w:val="ListParagraph"/>
              <w:numPr>
                <w:ilvl w:val="0"/>
                <w:numId w:val="1"/>
              </w:numPr>
              <w:rPr>
                <w:rFonts w:ascii="Montserrat" w:eastAsia="Montserrat" w:hAnsi="Montserrat" w:cs="Montserrat"/>
                <w:iCs/>
              </w:rPr>
            </w:pPr>
            <w:r w:rsidRPr="00615F5F">
              <w:rPr>
                <w:rFonts w:ascii="Montserrat" w:eastAsia="Montserrat" w:hAnsi="Montserrat" w:cs="Montserrat"/>
                <w:iCs/>
              </w:rPr>
              <w:t xml:space="preserve">oskab rakendada treeningmeetodit kui stressi </w:t>
            </w:r>
            <w:proofErr w:type="spellStart"/>
            <w:r w:rsidRPr="00615F5F">
              <w:rPr>
                <w:rFonts w:ascii="Montserrat" w:eastAsia="Montserrat" w:hAnsi="Montserrat" w:cs="Montserrat"/>
                <w:iCs/>
              </w:rPr>
              <w:t>maandajat</w:t>
            </w:r>
            <w:proofErr w:type="spellEnd"/>
          </w:p>
          <w:p w14:paraId="53F1ECF9" w14:textId="153B2217" w:rsidR="0050310E" w:rsidRPr="00615F5F" w:rsidRDefault="0050310E" w:rsidP="0050310E">
            <w:pPr>
              <w:pStyle w:val="ListParagraph"/>
              <w:numPr>
                <w:ilvl w:val="0"/>
                <w:numId w:val="1"/>
              </w:numPr>
              <w:rPr>
                <w:rFonts w:ascii="Montserrat" w:eastAsia="Montserrat" w:hAnsi="Montserrat" w:cs="Montserrat"/>
                <w:iCs/>
              </w:rPr>
            </w:pPr>
            <w:r w:rsidRPr="00615F5F">
              <w:rPr>
                <w:rFonts w:ascii="Montserrat" w:eastAsia="Montserrat" w:hAnsi="Montserrat" w:cs="Montserrat"/>
                <w:iCs/>
              </w:rPr>
              <w:t>on tutvunud klassikal</w:t>
            </w:r>
            <w:r w:rsidR="00CA6CBE" w:rsidRPr="00615F5F">
              <w:rPr>
                <w:rFonts w:ascii="Montserrat" w:eastAsia="Montserrat" w:hAnsi="Montserrat" w:cs="Montserrat"/>
                <w:iCs/>
              </w:rPr>
              <w:t xml:space="preserve">ise </w:t>
            </w:r>
            <w:proofErr w:type="spellStart"/>
            <w:r w:rsidRPr="00615F5F">
              <w:rPr>
                <w:rFonts w:ascii="Montserrat" w:eastAsia="Montserrat" w:hAnsi="Montserrat" w:cs="Montserrat"/>
                <w:iCs/>
              </w:rPr>
              <w:t>pilatese</w:t>
            </w:r>
            <w:proofErr w:type="spellEnd"/>
            <w:r w:rsidRPr="00615F5F">
              <w:rPr>
                <w:rFonts w:ascii="Montserrat" w:eastAsia="Montserrat" w:hAnsi="Montserrat" w:cs="Montserrat"/>
                <w:iCs/>
              </w:rPr>
              <w:t xml:space="preserve"> baas</w:t>
            </w:r>
            <w:r w:rsidR="00CA6CBE" w:rsidRPr="00615F5F">
              <w:rPr>
                <w:rFonts w:ascii="Montserrat" w:eastAsia="Montserrat" w:hAnsi="Montserrat" w:cs="Montserrat"/>
                <w:iCs/>
              </w:rPr>
              <w:t xml:space="preserve"> </w:t>
            </w:r>
            <w:r w:rsidRPr="00615F5F">
              <w:rPr>
                <w:rFonts w:ascii="Montserrat" w:eastAsia="Montserrat" w:hAnsi="Montserrat" w:cs="Montserrat"/>
                <w:iCs/>
              </w:rPr>
              <w:t>harjutus</w:t>
            </w:r>
            <w:r w:rsidR="00CA6CBE" w:rsidRPr="00615F5F">
              <w:rPr>
                <w:rFonts w:ascii="Montserrat" w:eastAsia="Montserrat" w:hAnsi="Montserrat" w:cs="Montserrat"/>
                <w:iCs/>
              </w:rPr>
              <w:t>varaga matil.</w:t>
            </w:r>
          </w:p>
        </w:tc>
      </w:tr>
      <w:tr w:rsidR="002C0C0E" w14:paraId="260283E3" w14:textId="77777777" w:rsidTr="008B1CCF">
        <w:tc>
          <w:tcPr>
            <w:tcW w:w="4531" w:type="dxa"/>
            <w:shd w:val="clear" w:color="auto" w:fill="auto"/>
          </w:tcPr>
          <w:p w14:paraId="09B2A125" w14:textId="77777777" w:rsidR="002C0C0E" w:rsidRPr="00B07807" w:rsidRDefault="003F18C9">
            <w:pPr>
              <w:rPr>
                <w:rFonts w:ascii="Montserrat" w:eastAsia="Montserrat" w:hAnsi="Montserrat" w:cs="Montserrat"/>
                <w:b/>
              </w:rPr>
            </w:pPr>
            <w:r w:rsidRPr="00B07807">
              <w:rPr>
                <w:rFonts w:ascii="Montserrat" w:eastAsia="Montserrat" w:hAnsi="Montserrat" w:cs="Montserrat"/>
                <w:b/>
              </w:rPr>
              <w:t>Hindamine</w:t>
            </w:r>
          </w:p>
          <w:p w14:paraId="24DCADAF" w14:textId="77777777" w:rsidR="002C0C0E" w:rsidRPr="00B07807" w:rsidRDefault="002C0C0E">
            <w:pPr>
              <w:rPr>
                <w:rFonts w:ascii="Montserrat" w:eastAsia="Montserrat" w:hAnsi="Montserrat" w:cs="Montserrat"/>
                <w:b/>
              </w:rPr>
            </w:pPr>
          </w:p>
          <w:p w14:paraId="40FFE79C" w14:textId="77777777" w:rsidR="00AB38A2" w:rsidRPr="00B07807" w:rsidRDefault="00AB38A2">
            <w:pPr>
              <w:rPr>
                <w:rFonts w:ascii="Montserrat" w:eastAsia="Montserrat" w:hAnsi="Montserrat" w:cs="Montserrat"/>
                <w:b/>
              </w:rPr>
            </w:pPr>
          </w:p>
        </w:tc>
        <w:tc>
          <w:tcPr>
            <w:tcW w:w="9283" w:type="dxa"/>
          </w:tcPr>
          <w:p w14:paraId="34651C7C" w14:textId="0B1F5DDE" w:rsidR="002C0C0E" w:rsidRPr="00615F5F" w:rsidRDefault="00CA6CBE">
            <w:pPr>
              <w:rPr>
                <w:rFonts w:ascii="Montserrat" w:eastAsia="Montserrat" w:hAnsi="Montserrat" w:cs="Montserrat"/>
                <w:iCs/>
              </w:rPr>
            </w:pPr>
            <w:r w:rsidRPr="00615F5F">
              <w:rPr>
                <w:rFonts w:ascii="Montserrat" w:eastAsia="Montserrat" w:hAnsi="Montserrat" w:cs="Montserrat"/>
                <w:iCs/>
              </w:rPr>
              <w:t>Kursusel kasutatakse mitteeristavat hindamist ( arvestatud/mittearvestatud). Kursus loetakse arvestatuks kui esitatud on kodutöö ja enesereflektsioon kursusel õpitu kohta, praktiline osa 10 harjutuse täpse sooritusega.</w:t>
            </w:r>
          </w:p>
        </w:tc>
      </w:tr>
      <w:tr w:rsidR="002C0C0E" w14:paraId="57C3D0BD" w14:textId="77777777" w:rsidTr="008B1CCF">
        <w:tc>
          <w:tcPr>
            <w:tcW w:w="4531" w:type="dxa"/>
            <w:shd w:val="clear" w:color="auto" w:fill="auto"/>
          </w:tcPr>
          <w:p w14:paraId="498A4FD7" w14:textId="77777777" w:rsidR="002C0C0E" w:rsidRPr="00B07807" w:rsidRDefault="003F18C9">
            <w:pPr>
              <w:rPr>
                <w:rFonts w:ascii="Montserrat" w:eastAsia="Montserrat" w:hAnsi="Montserrat" w:cs="Montserrat"/>
                <w:b/>
              </w:rPr>
            </w:pPr>
            <w:r w:rsidRPr="00B07807">
              <w:rPr>
                <w:rFonts w:ascii="Montserrat" w:eastAsia="Montserrat" w:hAnsi="Montserrat" w:cs="Montserrat"/>
                <w:b/>
              </w:rPr>
              <w:t>Õppekäigud, projektid, külalisesinejad jms</w:t>
            </w:r>
          </w:p>
          <w:p w14:paraId="5A25C3AB" w14:textId="77777777" w:rsidR="002C0C0E" w:rsidRPr="00B07807" w:rsidRDefault="002C0C0E">
            <w:pPr>
              <w:rPr>
                <w:rFonts w:ascii="Montserrat" w:eastAsia="Montserrat" w:hAnsi="Montserrat" w:cs="Montserrat"/>
                <w:b/>
              </w:rPr>
            </w:pPr>
          </w:p>
        </w:tc>
        <w:tc>
          <w:tcPr>
            <w:tcW w:w="9283" w:type="dxa"/>
          </w:tcPr>
          <w:p w14:paraId="73754F7C" w14:textId="77777777" w:rsidR="00A3479E" w:rsidRPr="00615F5F" w:rsidRDefault="00A3479E">
            <w:pPr>
              <w:rPr>
                <w:rFonts w:ascii="Montserrat" w:eastAsia="Montserrat" w:hAnsi="Montserrat" w:cs="Montserrat"/>
                <w:iCs/>
              </w:rPr>
            </w:pPr>
          </w:p>
          <w:p w14:paraId="75D06BC8" w14:textId="5B4B5128" w:rsidR="002C0C0E" w:rsidRPr="00615F5F" w:rsidRDefault="00CA6CBE">
            <w:pPr>
              <w:rPr>
                <w:rFonts w:ascii="Montserrat" w:eastAsia="Montserrat" w:hAnsi="Montserrat" w:cs="Montserrat"/>
                <w:iCs/>
              </w:rPr>
            </w:pPr>
            <w:r w:rsidRPr="00615F5F">
              <w:rPr>
                <w:rFonts w:ascii="Montserrat" w:eastAsia="Montserrat" w:hAnsi="Montserrat" w:cs="Montserrat"/>
                <w:iCs/>
              </w:rPr>
              <w:t xml:space="preserve">Kursuse jooksul külastatakse 1 </w:t>
            </w:r>
            <w:proofErr w:type="spellStart"/>
            <w:r w:rsidRPr="00615F5F">
              <w:rPr>
                <w:rFonts w:ascii="Montserrat" w:eastAsia="Montserrat" w:hAnsi="Montserrat" w:cs="Montserrat"/>
                <w:iCs/>
              </w:rPr>
              <w:t>pilatese</w:t>
            </w:r>
            <w:proofErr w:type="spellEnd"/>
            <w:r w:rsidRPr="00615F5F">
              <w:rPr>
                <w:rFonts w:ascii="Montserrat" w:eastAsia="Montserrat" w:hAnsi="Montserrat" w:cs="Montserrat"/>
                <w:iCs/>
              </w:rPr>
              <w:t xml:space="preserve"> stuudiot ja 1 rühmatreeningut.</w:t>
            </w:r>
          </w:p>
        </w:tc>
      </w:tr>
      <w:tr w:rsidR="002C0C0E" w14:paraId="25C58791" w14:textId="77777777" w:rsidTr="008B1CCF">
        <w:tc>
          <w:tcPr>
            <w:tcW w:w="4531" w:type="dxa"/>
            <w:shd w:val="clear" w:color="auto" w:fill="auto"/>
          </w:tcPr>
          <w:p w14:paraId="0E2BD0E2" w14:textId="77777777" w:rsidR="002C0C0E" w:rsidRPr="00B07807" w:rsidRDefault="003F18C9">
            <w:pPr>
              <w:rPr>
                <w:rFonts w:ascii="Montserrat" w:eastAsia="Montserrat" w:hAnsi="Montserrat" w:cs="Montserrat"/>
                <w:b/>
              </w:rPr>
            </w:pPr>
            <w:r w:rsidRPr="00B07807">
              <w:rPr>
                <w:rFonts w:ascii="Montserrat" w:eastAsia="Montserrat" w:hAnsi="Montserrat" w:cs="Montserrat"/>
                <w:b/>
              </w:rPr>
              <w:t xml:space="preserve">Õppetöö diferentseerimine </w:t>
            </w:r>
          </w:p>
          <w:p w14:paraId="41F928FF" w14:textId="77777777" w:rsidR="002C0C0E" w:rsidRPr="00B07807" w:rsidRDefault="002C0C0E">
            <w:pPr>
              <w:rPr>
                <w:rFonts w:ascii="Montserrat" w:eastAsia="Montserrat" w:hAnsi="Montserrat" w:cs="Montserrat"/>
                <w:b/>
              </w:rPr>
            </w:pPr>
            <w:bookmarkStart w:id="0" w:name="_heading=h.gjdgxs" w:colFirst="0" w:colLast="0"/>
            <w:bookmarkEnd w:id="0"/>
          </w:p>
          <w:p w14:paraId="0EA68FA3" w14:textId="77777777" w:rsidR="00AB38A2" w:rsidRPr="00B07807" w:rsidRDefault="00AB38A2">
            <w:pPr>
              <w:rPr>
                <w:rFonts w:ascii="Montserrat" w:eastAsia="Montserrat" w:hAnsi="Montserrat" w:cs="Montserrat"/>
                <w:b/>
              </w:rPr>
            </w:pPr>
          </w:p>
        </w:tc>
        <w:tc>
          <w:tcPr>
            <w:tcW w:w="9283" w:type="dxa"/>
          </w:tcPr>
          <w:p w14:paraId="26E12141" w14:textId="6681CD4F" w:rsidR="002C0C0E" w:rsidRPr="00615F5F" w:rsidRDefault="00CA6CBE">
            <w:pPr>
              <w:rPr>
                <w:rFonts w:ascii="Montserrat" w:eastAsia="Montserrat" w:hAnsi="Montserrat" w:cs="Montserrat"/>
                <w:iCs/>
              </w:rPr>
            </w:pPr>
            <w:r w:rsidRPr="00615F5F">
              <w:rPr>
                <w:rFonts w:ascii="Montserrat" w:eastAsia="Montserrat" w:hAnsi="Montserrat" w:cs="Montserrat"/>
                <w:iCs/>
                <w:color w:val="000000"/>
              </w:rPr>
              <w:t>Praktilistest tundidest osavõtt on kohustuslik, puudumisel saab õpilane lisa kodutöö.</w:t>
            </w:r>
          </w:p>
        </w:tc>
      </w:tr>
      <w:tr w:rsidR="002C0C0E" w14:paraId="246EA07D" w14:textId="77777777" w:rsidTr="008B1CCF">
        <w:tc>
          <w:tcPr>
            <w:tcW w:w="4531" w:type="dxa"/>
            <w:shd w:val="clear" w:color="auto" w:fill="auto"/>
          </w:tcPr>
          <w:p w14:paraId="25EE8E0F" w14:textId="77777777" w:rsidR="002C0C0E" w:rsidRPr="00B07807" w:rsidRDefault="003F18C9">
            <w:pPr>
              <w:rPr>
                <w:rFonts w:ascii="Montserrat" w:eastAsia="Montserrat" w:hAnsi="Montserrat" w:cs="Montserrat"/>
                <w:b/>
              </w:rPr>
            </w:pPr>
            <w:r w:rsidRPr="00B07807">
              <w:rPr>
                <w:rFonts w:ascii="Montserrat" w:eastAsia="Montserrat" w:hAnsi="Montserrat" w:cs="Montserrat"/>
                <w:b/>
              </w:rPr>
              <w:t>Õppematerjalid</w:t>
            </w:r>
          </w:p>
          <w:p w14:paraId="4BCC9AC2" w14:textId="77777777" w:rsidR="002C0C0E" w:rsidRPr="00B07807" w:rsidRDefault="002C0C0E">
            <w:pPr>
              <w:rPr>
                <w:rFonts w:ascii="Montserrat" w:eastAsia="Montserrat" w:hAnsi="Montserrat" w:cs="Montserrat"/>
                <w:b/>
              </w:rPr>
            </w:pPr>
          </w:p>
          <w:p w14:paraId="0359DEFE" w14:textId="77777777" w:rsidR="00AB38A2" w:rsidRPr="00B07807" w:rsidRDefault="00AB38A2">
            <w:pPr>
              <w:rPr>
                <w:rFonts w:ascii="Montserrat" w:eastAsia="Montserrat" w:hAnsi="Montserrat" w:cs="Montserrat"/>
                <w:b/>
              </w:rPr>
            </w:pPr>
          </w:p>
        </w:tc>
        <w:tc>
          <w:tcPr>
            <w:tcW w:w="9283" w:type="dxa"/>
          </w:tcPr>
          <w:p w14:paraId="29CC79EF" w14:textId="0BFEB706" w:rsidR="002C0C0E" w:rsidRPr="00615F5F" w:rsidRDefault="00CA6CBE">
            <w:pPr>
              <w:rPr>
                <w:rFonts w:ascii="Montserrat" w:eastAsia="Montserrat" w:hAnsi="Montserrat" w:cs="Montserrat"/>
                <w:iCs/>
              </w:rPr>
            </w:pPr>
            <w:proofErr w:type="spellStart"/>
            <w:r w:rsidRPr="00615F5F">
              <w:rPr>
                <w:rFonts w:ascii="Montserrat" w:eastAsia="Montserrat" w:hAnsi="Montserrat" w:cs="Montserrat"/>
                <w:iCs/>
              </w:rPr>
              <w:t>Pilatese</w:t>
            </w:r>
            <w:proofErr w:type="spellEnd"/>
            <w:r w:rsidRPr="00615F5F">
              <w:rPr>
                <w:rFonts w:ascii="Montserrat" w:eastAsia="Montserrat" w:hAnsi="Montserrat" w:cs="Montserrat"/>
                <w:iCs/>
              </w:rPr>
              <w:t>-alased õpikud, veebimaterjalid, lingid.</w:t>
            </w:r>
          </w:p>
        </w:tc>
      </w:tr>
    </w:tbl>
    <w:p w14:paraId="430FAD02" w14:textId="77777777" w:rsidR="002C0C0E" w:rsidRDefault="002C0C0E" w:rsidP="00AB38A2">
      <w:pPr>
        <w:rPr>
          <w:rFonts w:ascii="Montserrat" w:eastAsia="Montserrat" w:hAnsi="Montserrat" w:cs="Montserrat"/>
          <w:sz w:val="20"/>
          <w:szCs w:val="20"/>
        </w:rPr>
      </w:pPr>
    </w:p>
    <w:sectPr w:rsidR="002C0C0E" w:rsidSect="00E8541C">
      <w:headerReference w:type="default" r:id="rId9"/>
      <w:pgSz w:w="15840" w:h="12240" w:orient="landscape"/>
      <w:pgMar w:top="720" w:right="720" w:bottom="720" w:left="720" w:header="720" w:footer="576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89B63" w14:textId="77777777" w:rsidR="00F06ADC" w:rsidRDefault="00F06ADC">
      <w:pPr>
        <w:spacing w:after="0" w:line="240" w:lineRule="auto"/>
      </w:pPr>
      <w:r>
        <w:separator/>
      </w:r>
    </w:p>
  </w:endnote>
  <w:endnote w:type="continuationSeparator" w:id="0">
    <w:p w14:paraId="3B779A51" w14:textId="77777777" w:rsidR="00F06ADC" w:rsidRDefault="00F06A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tserrat">
    <w:panose1 w:val="00000500000000000000"/>
    <w:charset w:val="BA"/>
    <w:family w:val="auto"/>
    <w:pitch w:val="variable"/>
    <w:sig w:usb0="2000020F" w:usb1="00000003" w:usb2="00000000" w:usb3="00000000" w:csb0="00000197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27A18" w14:textId="77777777" w:rsidR="00F06ADC" w:rsidRDefault="00F06ADC">
      <w:pPr>
        <w:spacing w:after="0" w:line="240" w:lineRule="auto"/>
      </w:pPr>
      <w:r>
        <w:separator/>
      </w:r>
    </w:p>
  </w:footnote>
  <w:footnote w:type="continuationSeparator" w:id="0">
    <w:p w14:paraId="07F6BD32" w14:textId="77777777" w:rsidR="00F06ADC" w:rsidRDefault="00F06A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5F8A1" w14:textId="0DF3C14D" w:rsidR="002C0C0E" w:rsidRDefault="003F18C9" w:rsidP="00CA6CBE">
    <w:r>
      <w:rPr>
        <w:noProof/>
      </w:rPr>
      <w:drawing>
        <wp:inline distT="0" distB="0" distL="0" distR="0" wp14:anchorId="3C5D43E6" wp14:editId="6102A58B">
          <wp:extent cx="946520" cy="949841"/>
          <wp:effectExtent l="0" t="0" r="0" b="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46520" cy="94984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0E750C"/>
    <w:multiLevelType w:val="hybridMultilevel"/>
    <w:tmpl w:val="A3FEBDE6"/>
    <w:lvl w:ilvl="0" w:tplc="38184FD2">
      <w:numFmt w:val="bullet"/>
      <w:lvlText w:val="-"/>
      <w:lvlJc w:val="left"/>
      <w:pPr>
        <w:ind w:left="720" w:hanging="360"/>
      </w:pPr>
      <w:rPr>
        <w:rFonts w:ascii="Montserrat" w:eastAsia="Montserrat" w:hAnsi="Montserrat" w:cs="Montserrat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2977DF"/>
    <w:multiLevelType w:val="hybridMultilevel"/>
    <w:tmpl w:val="DF7AF85E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wMDQ1MjUzNDYzMjFU0lEKTi0uzszPAykwrgUASD7m0ywAAAA="/>
  </w:docVars>
  <w:rsids>
    <w:rsidRoot w:val="002C0C0E"/>
    <w:rsid w:val="00060095"/>
    <w:rsid w:val="0023445F"/>
    <w:rsid w:val="002517C8"/>
    <w:rsid w:val="002C0C0E"/>
    <w:rsid w:val="002F1D2E"/>
    <w:rsid w:val="003E2FB4"/>
    <w:rsid w:val="003F18C9"/>
    <w:rsid w:val="0050310E"/>
    <w:rsid w:val="005C6A95"/>
    <w:rsid w:val="005E6CF6"/>
    <w:rsid w:val="005E7C6A"/>
    <w:rsid w:val="00615F5F"/>
    <w:rsid w:val="006E39BC"/>
    <w:rsid w:val="006E6CF8"/>
    <w:rsid w:val="00700352"/>
    <w:rsid w:val="007E6514"/>
    <w:rsid w:val="00806867"/>
    <w:rsid w:val="008B1CCF"/>
    <w:rsid w:val="008C5443"/>
    <w:rsid w:val="00A3479E"/>
    <w:rsid w:val="00AB38A2"/>
    <w:rsid w:val="00B07807"/>
    <w:rsid w:val="00B92E04"/>
    <w:rsid w:val="00BC429B"/>
    <w:rsid w:val="00CA6CBE"/>
    <w:rsid w:val="00CD68EE"/>
    <w:rsid w:val="00D06929"/>
    <w:rsid w:val="00DF6DB7"/>
    <w:rsid w:val="00E8541C"/>
    <w:rsid w:val="00F06ADC"/>
    <w:rsid w:val="00F20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249D55"/>
  <w15:docId w15:val="{4A38DBC8-4E43-4384-8C1A-A2EB8CDF9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t-EE" w:eastAsia="et-E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4E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E0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24E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90FC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FCB"/>
  </w:style>
  <w:style w:type="paragraph" w:styleId="Footer">
    <w:name w:val="footer"/>
    <w:basedOn w:val="Normal"/>
    <w:link w:val="FooterChar"/>
    <w:uiPriority w:val="99"/>
    <w:unhideWhenUsed/>
    <w:rsid w:val="00990FC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FCB"/>
  </w:style>
  <w:style w:type="paragraph" w:customStyle="1" w:styleId="bottom">
    <w:name w:val="bottom"/>
    <w:basedOn w:val="Normal"/>
    <w:uiPriority w:val="99"/>
    <w:rsid w:val="00AE4B97"/>
    <w:pPr>
      <w:autoSpaceDE w:val="0"/>
      <w:autoSpaceDN w:val="0"/>
      <w:adjustRightInd w:val="0"/>
      <w:spacing w:after="0" w:line="240" w:lineRule="atLeast"/>
      <w:textAlignment w:val="center"/>
    </w:pPr>
    <w:rPr>
      <w:rFonts w:ascii="Montserrat" w:hAnsi="Montserrat" w:cs="Montserrat"/>
      <w:color w:val="A3B7B7"/>
      <w:sz w:val="18"/>
      <w:szCs w:val="18"/>
    </w:rPr>
  </w:style>
  <w:style w:type="table" w:styleId="TableGrid">
    <w:name w:val="Table Grid"/>
    <w:basedOn w:val="TableNormal"/>
    <w:uiPriority w:val="59"/>
    <w:rsid w:val="00727C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727CC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27CC3"/>
    <w:rPr>
      <w:sz w:val="20"/>
      <w:szCs w:val="20"/>
      <w:lang w:val="et-EE"/>
    </w:rPr>
  </w:style>
  <w:style w:type="character" w:styleId="FootnoteReference">
    <w:name w:val="footnote reference"/>
    <w:basedOn w:val="DefaultParagraphFont"/>
    <w:uiPriority w:val="99"/>
    <w:semiHidden/>
    <w:unhideWhenUsed/>
    <w:rsid w:val="00727CC3"/>
    <w:rPr>
      <w:vertAlign w:val="superscript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06009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009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38A2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20C8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517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KiPqtyxhv9mX7mwciJp87BrYUg==">AMUW2mUkhLEH+Vt1P6vFdAyRv/ZJAjI3y8y8n84l+fnZq3Ir+eFWTzUhBK+oZMdwcV4Z/UzM9sdbWrM5b13EWLpEC/diVHmIdY4zVHXaq3tb53sqkVdw+/Kjcb1xf516aYnioaJGUi3S</go:docsCustomData>
</go:gDocsCustomXmlDataStorage>
</file>

<file path=customXml/itemProps1.xml><?xml version="1.0" encoding="utf-8"?>
<ds:datastoreItem xmlns:ds="http://schemas.openxmlformats.org/officeDocument/2006/customXml" ds:itemID="{0D294839-B050-4DDA-8B91-D993B1CAB8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47</Words>
  <Characters>375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je Hallik</dc:creator>
  <cp:lastModifiedBy>Terje Hallik</cp:lastModifiedBy>
  <cp:revision>2</cp:revision>
  <cp:lastPrinted>2022-03-24T06:08:00Z</cp:lastPrinted>
  <dcterms:created xsi:type="dcterms:W3CDTF">2024-05-10T08:14:00Z</dcterms:created>
  <dcterms:modified xsi:type="dcterms:W3CDTF">2024-05-10T08:14:00Z</dcterms:modified>
</cp:coreProperties>
</file>